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1D49A7" w14:textId="62F596D2" w:rsidR="009A281D" w:rsidRPr="009A281D" w:rsidRDefault="009A281D" w:rsidP="009A281D">
      <w:pPr>
        <w:shd w:val="clear" w:color="auto" w:fill="FFFFFF"/>
        <w:spacing w:after="0" w:line="240" w:lineRule="auto"/>
        <w:jc w:val="center"/>
        <w:rPr>
          <w:rFonts w:ascii="Open Sans" w:eastAsia="Times New Roman" w:hAnsi="Open Sans" w:cs="Open Sans"/>
          <w:b/>
          <w:bCs/>
          <w:color w:val="262626"/>
          <w:sz w:val="40"/>
          <w:szCs w:val="40"/>
          <w:lang w:eastAsia="en-IN"/>
        </w:rPr>
      </w:pPr>
      <w:r w:rsidRPr="009A281D">
        <w:rPr>
          <w:rFonts w:ascii="Open Sans" w:eastAsia="Times New Roman" w:hAnsi="Open Sans" w:cs="Open Sans"/>
          <w:b/>
          <w:bCs/>
          <w:color w:val="262626"/>
          <w:sz w:val="40"/>
          <w:szCs w:val="40"/>
          <w:lang w:eastAsia="en-IN"/>
        </w:rPr>
        <w:t>Assignment 1</w:t>
      </w:r>
    </w:p>
    <w:p w14:paraId="6FAEE860" w14:textId="77777777" w:rsid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68C93D76" w14:textId="519F849A" w:rsidR="009A281D" w:rsidRP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Take any </w:t>
      </w:r>
      <w:proofErr w:type="spellStart"/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color</w:t>
      </w:r>
      <w:proofErr w:type="spellEnd"/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 xml:space="preserve"> image, convert it into a greyscale image. Then, apply the following operations on the greyscale image:</w:t>
      </w:r>
    </w:p>
    <w:p w14:paraId="0B47B90D" w14:textId="77777777" w:rsidR="009A281D" w:rsidRP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5992F1C0" w14:textId="77777777" w:rsidR="009A281D" w:rsidRPr="009A281D" w:rsidRDefault="009A281D" w:rsidP="009A281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pply 3X3 mean filter and 3X3 Gaussian filter and show the results.</w:t>
      </w:r>
    </w:p>
    <w:p w14:paraId="75513E45" w14:textId="77777777" w:rsidR="009A281D" w:rsidRPr="009A281D" w:rsidRDefault="009A281D" w:rsidP="009A281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pply 3X3, 5X5, 7X7 and 9X9 kernels of mean filters and see the results.</w:t>
      </w:r>
    </w:p>
    <w:p w14:paraId="48CED002" w14:textId="77777777" w:rsidR="009A281D" w:rsidRPr="009A281D" w:rsidRDefault="009A281D" w:rsidP="009A281D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Apply the sharpening filter given in class, on the image and show the result.</w:t>
      </w:r>
    </w:p>
    <w:p w14:paraId="2C47A752" w14:textId="77777777" w:rsid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p w14:paraId="410EA8C7" w14:textId="2031A9B1" w:rsidR="009A281D" w:rsidRP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  <w:r w:rsidRPr="009A281D"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  <w:t>you have to submit the assignment as a zip file.</w:t>
      </w:r>
    </w:p>
    <w:p w14:paraId="6A6DC224" w14:textId="77777777" w:rsidR="009A281D" w:rsidRPr="009A281D" w:rsidRDefault="009A281D" w:rsidP="009A281D">
      <w:pPr>
        <w:shd w:val="clear" w:color="auto" w:fill="FFFFFF"/>
        <w:spacing w:after="0" w:line="240" w:lineRule="auto"/>
        <w:rPr>
          <w:rFonts w:ascii="Open Sans" w:eastAsia="Times New Roman" w:hAnsi="Open Sans" w:cs="Open Sans"/>
          <w:color w:val="262626"/>
          <w:sz w:val="21"/>
          <w:szCs w:val="21"/>
          <w:lang w:eastAsia="en-IN"/>
        </w:rPr>
      </w:pPr>
    </w:p>
    <w:sectPr w:rsidR="009A281D" w:rsidRPr="009A28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C26716"/>
    <w:multiLevelType w:val="multilevel"/>
    <w:tmpl w:val="E40414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0Mja2NDK3MDYwNzdW0lEKTi0uzszPAykwrAUAFAZtEywAAAA="/>
  </w:docVars>
  <w:rsids>
    <w:rsidRoot w:val="009A281D"/>
    <w:rsid w:val="009A2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7058FA"/>
  <w15:chartTrackingRefBased/>
  <w15:docId w15:val="{69317DC7-58B4-4F53-ABFB-8AA57AF9C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A28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22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deep Kishore</dc:creator>
  <cp:keywords/>
  <dc:description/>
  <cp:lastModifiedBy>Jaydeep Kishore</cp:lastModifiedBy>
  <cp:revision>1</cp:revision>
  <dcterms:created xsi:type="dcterms:W3CDTF">2021-09-03T06:16:00Z</dcterms:created>
  <dcterms:modified xsi:type="dcterms:W3CDTF">2021-09-03T06:19:00Z</dcterms:modified>
</cp:coreProperties>
</file>